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Namibia</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Namibia received a score of 55.8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Namibia received a score of 6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Namibia received a score of</w:t>
      </w:r>
      <w:r>
        <w:t xml:space="preserve"> </w:t>
      </w:r>
      <w:r>
        <w:rPr>
          <w:bCs/>
          <w:b/>
        </w:rPr>
        <w:t xml:space="preserve">62.7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Namibia received a score of 77.6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Namibia received a score of 23.6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Namibia received a score of 55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Namibia received a score of 0.6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Namibia received a score of 0.5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Namibia received a score of 0.4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Namibia received a score of 1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Namibia received a score of 0.7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Namibia received a score of 0.9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Namibia received a score of 0.8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Namibia received a score of 0.6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Namibia received a score of 0.4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Namibia received a score of 0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Namibia received a score of 0.2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Namibia received a score of 0.6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Sub-Saharan%20Africa\Namibia%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Sub-Saharan%20Africa\Namibia%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Sub-Saharan%20Africa\Namibia%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Sub-Saharan%20Africa\Namibia%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Sub-Saharan%20Africa\Namibia%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Sub-Saharan%20Africa\Namibia%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Sub-Saharan%20Africa\Namibia%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Sub-Saharan%20Africa\Namibia%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Sub-Saharan%20Africa\Namibia%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Sub-Saharan%20Africa\Namibia%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Sub-Saharan%20Africa\Namibia%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Sub-Saharan%20Africa\Namibia%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Sub-Saharan%20Africa\Namibia%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Sub-Saharan%20Africa\Namibia%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Sub-Saharan%20Africa\Namibia%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Sub-Saharan%20Africa\Namibia%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Sub-Saharan%20Africa\Namibia%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mibia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M</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2011</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3-2014</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3, 2003, 2009, 2015</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2, 2013, 2014, 2016, 2018</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3, 2004, -99</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M</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mibia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M</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5</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3</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6</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M</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1-16T17:53:33Z</dcterms:created>
  <dcterms:modified xsi:type="dcterms:W3CDTF">2024-01-16T17:53: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Namibia Country Report</vt:lpwstr>
  </property>
</Properties>
</file>